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slie Hs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s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4 Techny Rd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ngahs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9367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